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736359" w14:textId="2A474772" w:rsidR="00B33148" w:rsidRPr="007238D5" w:rsidRDefault="00722A81" w:rsidP="007238D5">
      <w:pPr>
        <w:pStyle w:val="Heading1"/>
        <w:spacing w:before="0"/>
        <w:jc w:val="center"/>
      </w:pPr>
      <w:r>
        <w:t>Lecture</w:t>
      </w:r>
      <w:r w:rsidR="00D73623" w:rsidRPr="007238D5">
        <w:t xml:space="preserve"> </w:t>
      </w:r>
      <w:r w:rsidR="007238D5" w:rsidRPr="007238D5">
        <w:t>7</w:t>
      </w:r>
      <w:r w:rsidR="00D73623" w:rsidRPr="007238D5">
        <w:t xml:space="preserve"> Questions</w:t>
      </w:r>
    </w:p>
    <w:p w14:paraId="3CD94FAF" w14:textId="77777777" w:rsidR="007238D5" w:rsidRDefault="007238D5" w:rsidP="007238D5">
      <w:pPr>
        <w:spacing w:after="0" w:line="240" w:lineRule="auto"/>
        <w:rPr>
          <w:b/>
          <w:bCs/>
          <w:sz w:val="24"/>
          <w:szCs w:val="24"/>
          <w:u w:val="single"/>
        </w:rPr>
      </w:pPr>
    </w:p>
    <w:p w14:paraId="3DB7169D" w14:textId="688B3E0B" w:rsidR="00FE5792" w:rsidRDefault="00FE5792" w:rsidP="007238D5">
      <w:pPr>
        <w:pStyle w:val="Heading2"/>
        <w:spacing w:before="0"/>
      </w:pPr>
      <w:r w:rsidRPr="007238D5">
        <w:t xml:space="preserve">Question </w:t>
      </w:r>
      <w:r w:rsidR="007238D5">
        <w:t xml:space="preserve">One </w:t>
      </w:r>
    </w:p>
    <w:p w14:paraId="39715324" w14:textId="77777777" w:rsidR="007238D5" w:rsidRDefault="007238D5" w:rsidP="007238D5">
      <w:pPr>
        <w:spacing w:after="0" w:line="240" w:lineRule="auto"/>
        <w:rPr>
          <w:sz w:val="24"/>
          <w:szCs w:val="24"/>
        </w:rPr>
      </w:pPr>
    </w:p>
    <w:p w14:paraId="33EB513D" w14:textId="651A3508" w:rsidR="00D73623" w:rsidRDefault="00D73623" w:rsidP="007238D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Market based p</w:t>
      </w:r>
      <w:r w:rsidRPr="00D73623">
        <w:rPr>
          <w:sz w:val="24"/>
          <w:szCs w:val="24"/>
        </w:rPr>
        <w:t>ricing</w:t>
      </w:r>
      <w:r w:rsidR="00653E08">
        <w:rPr>
          <w:sz w:val="24"/>
          <w:szCs w:val="24"/>
        </w:rPr>
        <w:t xml:space="preserve"> - </w:t>
      </w:r>
      <w:r w:rsidRPr="00D73623">
        <w:rPr>
          <w:sz w:val="24"/>
          <w:szCs w:val="24"/>
        </w:rPr>
        <w:t xml:space="preserve">please complete </w:t>
      </w:r>
      <w:r w:rsidR="00FE5792">
        <w:rPr>
          <w:sz w:val="24"/>
          <w:szCs w:val="24"/>
        </w:rPr>
        <w:t>the following sente</w:t>
      </w:r>
      <w:r w:rsidR="00653E08">
        <w:rPr>
          <w:sz w:val="24"/>
          <w:szCs w:val="24"/>
        </w:rPr>
        <w:t>nces.</w:t>
      </w:r>
    </w:p>
    <w:p w14:paraId="65986095" w14:textId="77777777" w:rsidR="00D73623" w:rsidRDefault="00D73623" w:rsidP="007238D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For many goods and services where there are </w:t>
      </w:r>
      <w:proofErr w:type="gramStart"/>
      <w:r>
        <w:rPr>
          <w:sz w:val="24"/>
          <w:szCs w:val="24"/>
        </w:rPr>
        <w:t>a large number of</w:t>
      </w:r>
      <w:proofErr w:type="gramEnd"/>
      <w:r>
        <w:rPr>
          <w:sz w:val="24"/>
          <w:szCs w:val="24"/>
        </w:rPr>
        <w:t xml:space="preserve"> buyers and sellers</w:t>
      </w:r>
      <w:r w:rsidR="00653E08">
        <w:rPr>
          <w:sz w:val="24"/>
          <w:szCs w:val="24"/>
        </w:rPr>
        <w:t xml:space="preserve">: </w:t>
      </w:r>
    </w:p>
    <w:p w14:paraId="21BE22A6" w14:textId="5B564E26" w:rsidR="00D73623" w:rsidRDefault="00D73623" w:rsidP="007238D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s the price decreases</w:t>
      </w:r>
      <w:r w:rsidR="00653E08">
        <w:rPr>
          <w:sz w:val="24"/>
          <w:szCs w:val="24"/>
        </w:rPr>
        <w:t>,</w:t>
      </w:r>
      <w:r>
        <w:rPr>
          <w:sz w:val="24"/>
          <w:szCs w:val="24"/>
        </w:rPr>
        <w:t xml:space="preserve"> then customer demand</w:t>
      </w:r>
      <w:r w:rsidR="00653E08">
        <w:rPr>
          <w:sz w:val="24"/>
          <w:szCs w:val="24"/>
        </w:rPr>
        <w:t>…</w:t>
      </w:r>
      <w:r w:rsidR="00430F18">
        <w:rPr>
          <w:rFonts w:hint="eastAsia"/>
          <w:sz w:val="24"/>
          <w:szCs w:val="24"/>
        </w:rPr>
        <w:t>incre</w:t>
      </w:r>
      <w:r w:rsidR="00430F18">
        <w:rPr>
          <w:sz w:val="24"/>
          <w:szCs w:val="24"/>
        </w:rPr>
        <w:t>ase</w:t>
      </w:r>
    </w:p>
    <w:p w14:paraId="16441113" w14:textId="02F5F91B" w:rsidR="00D73623" w:rsidRDefault="00D73623" w:rsidP="007238D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s price decreases</w:t>
      </w:r>
      <w:r w:rsidR="00653E08">
        <w:rPr>
          <w:sz w:val="24"/>
          <w:szCs w:val="24"/>
        </w:rPr>
        <w:t>,</w:t>
      </w:r>
      <w:r>
        <w:rPr>
          <w:sz w:val="24"/>
          <w:szCs w:val="24"/>
        </w:rPr>
        <w:t xml:space="preserve"> the amount supplied to the market</w:t>
      </w:r>
      <w:r w:rsidR="00653E08">
        <w:rPr>
          <w:sz w:val="24"/>
          <w:szCs w:val="24"/>
        </w:rPr>
        <w:t>…</w:t>
      </w:r>
      <w:proofErr w:type="gramStart"/>
      <w:r w:rsidR="00430F18">
        <w:rPr>
          <w:sz w:val="24"/>
          <w:szCs w:val="24"/>
        </w:rPr>
        <w:t>decrease</w:t>
      </w:r>
      <w:proofErr w:type="gramEnd"/>
    </w:p>
    <w:p w14:paraId="4C4FC66A" w14:textId="3CF8412F" w:rsidR="00D73623" w:rsidRDefault="00D73623" w:rsidP="007238D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For a supplier</w:t>
      </w:r>
      <w:r w:rsidR="00653E08">
        <w:rPr>
          <w:sz w:val="24"/>
          <w:szCs w:val="24"/>
        </w:rPr>
        <w:t>,</w:t>
      </w:r>
      <w:r>
        <w:rPr>
          <w:sz w:val="24"/>
          <w:szCs w:val="24"/>
        </w:rPr>
        <w:t xml:space="preserve"> if price is set too high the product will be</w:t>
      </w:r>
      <w:r w:rsidR="00653E08">
        <w:rPr>
          <w:sz w:val="24"/>
          <w:szCs w:val="24"/>
        </w:rPr>
        <w:t>…</w:t>
      </w:r>
      <w:proofErr w:type="gramStart"/>
      <w:r w:rsidR="00430F18">
        <w:rPr>
          <w:sz w:val="24"/>
          <w:szCs w:val="24"/>
        </w:rPr>
        <w:t>increase</w:t>
      </w:r>
      <w:proofErr w:type="gramEnd"/>
    </w:p>
    <w:p w14:paraId="0891BD8F" w14:textId="214C2989" w:rsidR="00430F18" w:rsidRDefault="00D73623" w:rsidP="007238D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For a supplier</w:t>
      </w:r>
      <w:r w:rsidR="00653E08">
        <w:rPr>
          <w:sz w:val="24"/>
          <w:szCs w:val="24"/>
        </w:rPr>
        <w:t>,</w:t>
      </w:r>
      <w:r>
        <w:rPr>
          <w:sz w:val="24"/>
          <w:szCs w:val="24"/>
        </w:rPr>
        <w:t xml:space="preserve"> if price is set too low there will be</w:t>
      </w:r>
      <w:r w:rsidR="00653E08">
        <w:rPr>
          <w:sz w:val="24"/>
          <w:szCs w:val="24"/>
        </w:rPr>
        <w:t>…</w:t>
      </w:r>
      <w:r>
        <w:rPr>
          <w:sz w:val="24"/>
          <w:szCs w:val="24"/>
        </w:rPr>
        <w:t xml:space="preserve">      </w:t>
      </w:r>
      <w:r w:rsidR="00430F18">
        <w:rPr>
          <w:sz w:val="24"/>
          <w:szCs w:val="24"/>
        </w:rPr>
        <w:t>decrease</w:t>
      </w:r>
      <w:r>
        <w:rPr>
          <w:sz w:val="24"/>
          <w:szCs w:val="24"/>
        </w:rPr>
        <w:t xml:space="preserve">     </w:t>
      </w:r>
      <w:r w:rsidR="00FE5792">
        <w:rPr>
          <w:sz w:val="24"/>
          <w:szCs w:val="24"/>
        </w:rPr>
        <w:t xml:space="preserve">      </w:t>
      </w:r>
    </w:p>
    <w:p w14:paraId="2B7BB969" w14:textId="78F58D6D" w:rsidR="00653E08" w:rsidRDefault="00430F18" w:rsidP="007238D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nd </w:t>
      </w:r>
      <w:r w:rsidR="00FE5792">
        <w:rPr>
          <w:sz w:val="24"/>
          <w:szCs w:val="24"/>
        </w:rPr>
        <w:t>demand and price will</w:t>
      </w:r>
      <w:r w:rsidR="00653E08">
        <w:rPr>
          <w:sz w:val="24"/>
          <w:szCs w:val="24"/>
        </w:rPr>
        <w:t>…</w:t>
      </w:r>
      <w:r w:rsidR="00FE5792">
        <w:rPr>
          <w:sz w:val="24"/>
          <w:szCs w:val="24"/>
        </w:rPr>
        <w:t xml:space="preserve">                    </w:t>
      </w:r>
      <w:r>
        <w:rPr>
          <w:sz w:val="24"/>
          <w:szCs w:val="24"/>
        </w:rPr>
        <w:t>increase</w:t>
      </w:r>
    </w:p>
    <w:p w14:paraId="76D63269" w14:textId="77777777" w:rsidR="007238D5" w:rsidRDefault="007238D5" w:rsidP="007238D5">
      <w:pPr>
        <w:spacing w:after="0" w:line="240" w:lineRule="auto"/>
        <w:rPr>
          <w:b/>
          <w:bCs/>
          <w:sz w:val="24"/>
          <w:szCs w:val="24"/>
          <w:u w:val="single"/>
        </w:rPr>
      </w:pPr>
    </w:p>
    <w:p w14:paraId="178FBA8D" w14:textId="0A829D56" w:rsidR="007238D5" w:rsidRDefault="007238D5" w:rsidP="007238D5">
      <w:pPr>
        <w:pStyle w:val="Heading2"/>
        <w:spacing w:before="0"/>
      </w:pPr>
      <w:r w:rsidRPr="007238D5">
        <w:t xml:space="preserve">Question </w:t>
      </w:r>
      <w:r>
        <w:t xml:space="preserve">Two </w:t>
      </w:r>
    </w:p>
    <w:p w14:paraId="4FDA9C0C" w14:textId="77777777" w:rsidR="007238D5" w:rsidRPr="007238D5" w:rsidRDefault="007238D5" w:rsidP="007238D5">
      <w:pPr>
        <w:spacing w:after="0" w:line="240" w:lineRule="auto"/>
        <w:rPr>
          <w:lang w:eastAsia="en-US"/>
        </w:rPr>
      </w:pPr>
    </w:p>
    <w:p w14:paraId="316125C7" w14:textId="77777777" w:rsidR="00FE5792" w:rsidRDefault="00FE5792" w:rsidP="007238D5">
      <w:pPr>
        <w:spacing w:after="0" w:line="240" w:lineRule="auto"/>
        <w:rPr>
          <w:sz w:val="24"/>
          <w:szCs w:val="24"/>
        </w:rPr>
      </w:pPr>
      <w:r w:rsidRPr="00FE5792">
        <w:rPr>
          <w:sz w:val="24"/>
          <w:szCs w:val="24"/>
        </w:rPr>
        <w:t>Explain why it is possible</w:t>
      </w:r>
      <w:r>
        <w:rPr>
          <w:sz w:val="24"/>
          <w:szCs w:val="24"/>
        </w:rPr>
        <w:t xml:space="preserve"> for a company like Jack Wills or Hollister to charge more for a T shirt or pair of jeans than a company such as H&amp;M.</w:t>
      </w:r>
    </w:p>
    <w:p w14:paraId="567F62F7" w14:textId="77777777" w:rsidR="007238D5" w:rsidRDefault="007238D5" w:rsidP="007238D5">
      <w:pPr>
        <w:pStyle w:val="Heading2"/>
        <w:spacing w:before="0"/>
      </w:pPr>
    </w:p>
    <w:p w14:paraId="76F31017" w14:textId="4B8F60BF" w:rsidR="00FE5792" w:rsidRDefault="00FE5792" w:rsidP="007238D5">
      <w:pPr>
        <w:pStyle w:val="Heading2"/>
        <w:spacing w:before="0"/>
      </w:pPr>
      <w:r w:rsidRPr="007238D5">
        <w:t xml:space="preserve">Question </w:t>
      </w:r>
      <w:r w:rsidR="007238D5">
        <w:t>Three</w:t>
      </w:r>
    </w:p>
    <w:p w14:paraId="4C39EBDC" w14:textId="77777777" w:rsidR="007238D5" w:rsidRPr="007238D5" w:rsidRDefault="007238D5" w:rsidP="007238D5">
      <w:pPr>
        <w:spacing w:after="0" w:line="240" w:lineRule="auto"/>
        <w:rPr>
          <w:lang w:eastAsia="en-US"/>
        </w:rPr>
      </w:pPr>
    </w:p>
    <w:p w14:paraId="65BD4986" w14:textId="74844D94" w:rsidR="00FE5792" w:rsidRDefault="00FE5792" w:rsidP="007238D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onsider a</w:t>
      </w:r>
      <w:r w:rsidR="00653E08">
        <w:rPr>
          <w:sz w:val="24"/>
          <w:szCs w:val="24"/>
        </w:rPr>
        <w:t xml:space="preserve"> </w:t>
      </w:r>
      <w:r w:rsidR="007238D5">
        <w:rPr>
          <w:sz w:val="24"/>
          <w:szCs w:val="24"/>
        </w:rPr>
        <w:t>low-cost</w:t>
      </w:r>
      <w:r w:rsidR="00653E08">
        <w:rPr>
          <w:sz w:val="24"/>
          <w:szCs w:val="24"/>
        </w:rPr>
        <w:t xml:space="preserve"> airline such as Ryana</w:t>
      </w:r>
      <w:r>
        <w:rPr>
          <w:sz w:val="24"/>
          <w:szCs w:val="24"/>
        </w:rPr>
        <w:t xml:space="preserve">ir, think of </w:t>
      </w:r>
      <w:r w:rsidR="007517C5">
        <w:rPr>
          <w:sz w:val="24"/>
          <w:szCs w:val="24"/>
        </w:rPr>
        <w:t xml:space="preserve">its </w:t>
      </w:r>
      <w:r>
        <w:rPr>
          <w:sz w:val="24"/>
          <w:szCs w:val="24"/>
        </w:rPr>
        <w:t>com</w:t>
      </w:r>
      <w:r w:rsidR="007517C5">
        <w:rPr>
          <w:sz w:val="24"/>
          <w:szCs w:val="24"/>
        </w:rPr>
        <w:t>petitors and</w:t>
      </w:r>
      <w:r>
        <w:rPr>
          <w:sz w:val="24"/>
          <w:szCs w:val="24"/>
        </w:rPr>
        <w:t xml:space="preserve"> costs</w:t>
      </w:r>
      <w:r w:rsidR="007517C5">
        <w:rPr>
          <w:sz w:val="24"/>
          <w:szCs w:val="24"/>
        </w:rPr>
        <w:t xml:space="preserve"> and then consider the </w:t>
      </w:r>
      <w:r>
        <w:rPr>
          <w:sz w:val="24"/>
          <w:szCs w:val="24"/>
        </w:rPr>
        <w:t>pricing structure</w:t>
      </w:r>
      <w:r w:rsidR="00653E08">
        <w:rPr>
          <w:sz w:val="24"/>
          <w:szCs w:val="24"/>
        </w:rPr>
        <w:t xml:space="preserve"> that allows Ryana</w:t>
      </w:r>
      <w:r w:rsidR="007517C5">
        <w:rPr>
          <w:sz w:val="24"/>
          <w:szCs w:val="24"/>
        </w:rPr>
        <w:t>ir to be profitable.</w:t>
      </w:r>
    </w:p>
    <w:p w14:paraId="78B93332" w14:textId="77777777" w:rsidR="007238D5" w:rsidRDefault="007238D5" w:rsidP="007238D5">
      <w:pPr>
        <w:pStyle w:val="Heading2"/>
        <w:spacing w:before="0"/>
      </w:pPr>
    </w:p>
    <w:p w14:paraId="29BA8D98" w14:textId="31FF063B" w:rsidR="007517C5" w:rsidRDefault="007517C5" w:rsidP="007238D5">
      <w:pPr>
        <w:pStyle w:val="Heading2"/>
        <w:spacing w:before="0"/>
      </w:pPr>
      <w:r w:rsidRPr="007238D5">
        <w:t xml:space="preserve">Question </w:t>
      </w:r>
      <w:r w:rsidR="007238D5">
        <w:t>Four</w:t>
      </w:r>
    </w:p>
    <w:p w14:paraId="2B4784DB" w14:textId="77777777" w:rsidR="007238D5" w:rsidRDefault="007238D5" w:rsidP="007238D5">
      <w:pPr>
        <w:spacing w:after="0" w:line="240" w:lineRule="auto"/>
        <w:rPr>
          <w:sz w:val="24"/>
          <w:szCs w:val="24"/>
        </w:rPr>
      </w:pPr>
    </w:p>
    <w:p w14:paraId="74D6D9FB" w14:textId="1F9ED469" w:rsidR="00C746F8" w:rsidRDefault="00653E08" w:rsidP="007238D5">
      <w:pPr>
        <w:spacing w:after="0" w:line="240" w:lineRule="auto"/>
        <w:rPr>
          <w:u w:val="single"/>
        </w:rPr>
      </w:pPr>
      <w:r>
        <w:rPr>
          <w:sz w:val="24"/>
          <w:szCs w:val="24"/>
        </w:rPr>
        <w:t>U</w:t>
      </w:r>
      <w:r w:rsidR="007517C5">
        <w:rPr>
          <w:sz w:val="24"/>
          <w:szCs w:val="24"/>
        </w:rPr>
        <w:t>sing examples</w:t>
      </w:r>
      <w:r>
        <w:rPr>
          <w:sz w:val="24"/>
          <w:szCs w:val="24"/>
        </w:rPr>
        <w:t>,</w:t>
      </w:r>
      <w:r w:rsidR="007517C5">
        <w:rPr>
          <w:sz w:val="24"/>
          <w:szCs w:val="24"/>
        </w:rPr>
        <w:t xml:space="preserve"> explain why a company may offer a product to customers at a price below that currently in the market.</w:t>
      </w:r>
    </w:p>
    <w:sectPr w:rsidR="00C746F8" w:rsidSect="00C860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D0FBA"/>
    <w:multiLevelType w:val="hybridMultilevel"/>
    <w:tmpl w:val="312E10B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F26510"/>
    <w:multiLevelType w:val="hybridMultilevel"/>
    <w:tmpl w:val="A6E4E44A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5A6E69EE"/>
    <w:multiLevelType w:val="hybridMultilevel"/>
    <w:tmpl w:val="148A55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8838623">
    <w:abstractNumId w:val="1"/>
  </w:num>
  <w:num w:numId="2" w16cid:durableId="543490944">
    <w:abstractNumId w:val="2"/>
  </w:num>
  <w:num w:numId="3" w16cid:durableId="9848910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proofState w:spelling="clean" w:grammar="clean"/>
  <w:defaultTabStop w:val="720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MzYxNzc1tTA1NTVT0lEKTi0uzszPAykwqgUA+WDL9iwAAAA="/>
  </w:docVars>
  <w:rsids>
    <w:rsidRoot w:val="00603FFF"/>
    <w:rsid w:val="000827C6"/>
    <w:rsid w:val="000B3FC6"/>
    <w:rsid w:val="00103BDD"/>
    <w:rsid w:val="00160F67"/>
    <w:rsid w:val="0019717C"/>
    <w:rsid w:val="001A5437"/>
    <w:rsid w:val="00276721"/>
    <w:rsid w:val="002E13A5"/>
    <w:rsid w:val="00301F2E"/>
    <w:rsid w:val="00401FFB"/>
    <w:rsid w:val="00430F18"/>
    <w:rsid w:val="00443C9F"/>
    <w:rsid w:val="005B74AF"/>
    <w:rsid w:val="00603FFF"/>
    <w:rsid w:val="006169D8"/>
    <w:rsid w:val="00653B7E"/>
    <w:rsid w:val="00653E08"/>
    <w:rsid w:val="00722A81"/>
    <w:rsid w:val="007238D5"/>
    <w:rsid w:val="007517C5"/>
    <w:rsid w:val="007613AF"/>
    <w:rsid w:val="0085557B"/>
    <w:rsid w:val="008F78DE"/>
    <w:rsid w:val="00A034CD"/>
    <w:rsid w:val="00A04F04"/>
    <w:rsid w:val="00B33148"/>
    <w:rsid w:val="00B9195F"/>
    <w:rsid w:val="00C746F8"/>
    <w:rsid w:val="00C860B3"/>
    <w:rsid w:val="00CB4B8A"/>
    <w:rsid w:val="00CF24F2"/>
    <w:rsid w:val="00D73623"/>
    <w:rsid w:val="00E2731A"/>
    <w:rsid w:val="00E712D7"/>
    <w:rsid w:val="00FD4985"/>
    <w:rsid w:val="00FE57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6D6BD6"/>
  <w15:docId w15:val="{29A0233D-7D5D-4D21-A358-F5D353C767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38D5"/>
    <w:pPr>
      <w:keepNext/>
      <w:keepLines/>
      <w:spacing w:before="480" w:after="0" w:line="240" w:lineRule="auto"/>
      <w:jc w:val="both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38D5"/>
    <w:pPr>
      <w:keepNext/>
      <w:keepLines/>
      <w:spacing w:before="40" w:after="0" w:line="240" w:lineRule="auto"/>
      <w:jc w:val="both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53B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5">
    <w:name w:val="Light Shading Accent 5"/>
    <w:basedOn w:val="TableNormal"/>
    <w:uiPriority w:val="60"/>
    <w:rsid w:val="00653B7E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4">
    <w:name w:val="Light Shading Accent 4"/>
    <w:basedOn w:val="TableNormal"/>
    <w:uiPriority w:val="60"/>
    <w:rsid w:val="00653B7E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paragraph" w:styleId="ListParagraph">
    <w:name w:val="List Paragraph"/>
    <w:basedOn w:val="Normal"/>
    <w:uiPriority w:val="34"/>
    <w:qFormat/>
    <w:rsid w:val="00FD4985"/>
    <w:pPr>
      <w:ind w:left="720"/>
      <w:contextualSpacing/>
    </w:pPr>
  </w:style>
  <w:style w:type="table" w:styleId="LightList-Accent2">
    <w:name w:val="Light List Accent 2"/>
    <w:basedOn w:val="TableNormal"/>
    <w:uiPriority w:val="61"/>
    <w:rsid w:val="00603FFF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7238D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7238D5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45</Words>
  <Characters>829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an Thompson</dc:creator>
  <cp:lastModifiedBy>Yi Li</cp:lastModifiedBy>
  <cp:revision>5</cp:revision>
  <cp:lastPrinted>2013-11-05T13:31:00Z</cp:lastPrinted>
  <dcterms:created xsi:type="dcterms:W3CDTF">2023-11-13T12:09:00Z</dcterms:created>
  <dcterms:modified xsi:type="dcterms:W3CDTF">2024-01-12T19:13:00Z</dcterms:modified>
</cp:coreProperties>
</file>